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ing</w:t>
      </w:r>
      <w:r>
        <w:t xml:space="preserve"> </w:t>
      </w:r>
      <w:r>
        <w:t xml:space="preserve">Career</w:t>
      </w:r>
      <w:r>
        <w:t xml:space="preserve"> </w:t>
      </w:r>
      <w:r>
        <w:t xml:space="preserve">in</w:t>
      </w:r>
      <w:r>
        <w:t xml:space="preserve"> </w:t>
      </w:r>
      <w:r>
        <w:t xml:space="preserve">Nepal</w:t>
      </w:r>
      <w:r>
        <w:t xml:space="preserve"> </w:t>
      </w:r>
      <w:r>
        <w:t xml:space="preserve">Kathmandu</w:t>
      </w:r>
    </w:p>
    <w:bookmarkStart w:id="27" w:name="X89c4110a93132ce7055e83c0a6e96f58eb21089"/>
    <w:p>
      <w:pPr>
        <w:pStyle w:val="Heading1"/>
      </w:pPr>
      <w:r>
        <w:t xml:space="preserve">Statement of Purpose: Advancing Professional Plumbing Excellence in Nepal Kathmandu</w:t>
      </w:r>
    </w:p>
    <w:p>
      <w:pPr>
        <w:pStyle w:val="FirstParagraph"/>
      </w:pPr>
      <w:r>
        <w:t xml:space="preserve">I am writing this Statement of Purpose to formally articulate my dedication to becoming a skilled and ethical Plumber within the rapidly evolving urban landscape of Nepal Kathmandu. As the capital city grapples with aging infrastructure, increasing population density, and frequent water-related challenges, I recognize plumbing as not merely a trade but a critical public service essential for community health and sustainable development. My journey toward professional plumbing mastery is deeply rooted in Nepal Kathmandu's unique environmental and social context – where every repaired pipe prevents disease, every leaky faucet conserves precious water resources, and every properly installed system contributes to dignified living standards.</w:t>
      </w:r>
    </w:p>
    <w:bookmarkStart w:id="20" w:name="foundations-of-my-plumbing-aspiration"/>
    <w:p>
      <w:pPr>
        <w:pStyle w:val="Heading2"/>
      </w:pPr>
      <w:r>
        <w:t xml:space="preserve">Foundations of My Plumbing Aspiration</w:t>
      </w:r>
    </w:p>
    <w:p>
      <w:pPr>
        <w:pStyle w:val="FirstParagraph"/>
      </w:pPr>
      <w:r>
        <w:t xml:space="preserve">Growing up in the bustling neighborhoods of Kathmandu Valley, I witnessed firsthand how inadequate plumbing infrastructure directly impacts daily life. During monsoon seasons, clogged drainage systems transformed our streets into rivers, while during dry months, households faced water scarcity due to inefficient pipe networks. My grandfather – a respected community elder – often recounted stories of how proper plumbing had lifted entire villages out of health crises in the 1970s. These narratives ignited my resolve to become a Plumber who doesn't just fix pipes but actively rebuild community resilience. This motivation isn't theoretical; it stems from personal experience when our family home suffered sewage backflow during a heavy downpour, contaminating our kitchen and forcing us to spend weeks without safe water – a crisis easily preventable with modern plumbing solutions.</w:t>
      </w:r>
    </w:p>
    <w:bookmarkEnd w:id="20"/>
    <w:bookmarkStart w:id="21" w:name="X5e47a8819fca1824e6e7a3b54c92f993c768e9b"/>
    <w:p>
      <w:pPr>
        <w:pStyle w:val="Heading2"/>
      </w:pPr>
      <w:r>
        <w:t xml:space="preserve">Educational Commitment and Skill Development</w:t>
      </w:r>
    </w:p>
    <w:p>
      <w:pPr>
        <w:pStyle w:val="FirstParagraph"/>
      </w:pPr>
      <w:r>
        <w:t xml:space="preserve">I pursued formal training at the Nepal Technical School of Plumbing in Lalitpur, completing a three-year advanced certification program that emphasized both traditional Nepali construction techniques and contemporary international standards. My curriculum included specialized modules on: 1) Kathmandu-specific water pressure management for multi-story buildings, 2) Sustainable plumbing solutions for earthquake-prone zones (incorporating Nepal's Building Code), and 3) Hygiene-focused system design addressing Kathmandu's high population density. I graduated with distinction while simultaneously undertaking an internship at the Kathmandu Metropolitan City Water Supply Project, where I assisted in rehabilitating aging pipelines in Patan Durbar Square – a UNESCO World Heritage site requiring delicate, historically sensitive plumbing interventions.</w:t>
      </w:r>
    </w:p>
    <w:p>
      <w:pPr>
        <w:pStyle w:val="BodyText"/>
      </w:pPr>
      <w:r>
        <w:t xml:space="preserve">This hands-on exposure taught me that effective plumbing in Nepal Kathmandu requires cultural intelligence alongside technical skill. For instance, I learned to adapt installation methods for traditional Newari brickwork without compromising structural integrity, and developed communication strategies to explain complex pipe systems to elderly homeowners who prefer vernacular Nepali over technical jargon. These experiences cemented my belief that a successful Plumber must be a community facilitator as much as a technician.</w:t>
      </w:r>
    </w:p>
    <w:bookmarkEnd w:id="21"/>
    <w:bookmarkStart w:id="22" w:name="X15440244d439f0bc7aa522a2520bf3550227920"/>
    <w:p>
      <w:pPr>
        <w:pStyle w:val="Heading2"/>
      </w:pPr>
      <w:r>
        <w:t xml:space="preserve">Addressing Kathmandu's Unique Plumbing Challenges</w:t>
      </w:r>
    </w:p>
    <w:p>
      <w:pPr>
        <w:pStyle w:val="FirstParagraph"/>
      </w:pPr>
      <w:r>
        <w:t xml:space="preserve">Nepal Kathmandu faces three critical plumbing challenges I am determined to address through my career:</w:t>
      </w:r>
    </w:p>
    <w:p>
      <w:pPr>
        <w:numPr>
          <w:ilvl w:val="0"/>
          <w:numId w:val="1001"/>
        </w:numPr>
        <w:pStyle w:val="Compact"/>
      </w:pPr>
      <w:r>
        <w:rPr>
          <w:bCs/>
          <w:b/>
        </w:rPr>
        <w:t xml:space="preserve">Water Scarcity Management:</w:t>
      </w:r>
      <w:r>
        <w:t xml:space="preserve"> </w:t>
      </w:r>
      <w:r>
        <w:t xml:space="preserve">With Kathmandu receiving only 50% of its annual rainfall as usable water due to infrastructure leaks, I aim to specialize in low-flow system installations and rainwater harvesting integration – a solution already proven successful in my hometown's pilot project.</w:t>
      </w:r>
    </w:p>
    <w:p>
      <w:pPr>
        <w:numPr>
          <w:ilvl w:val="0"/>
          <w:numId w:val="1001"/>
        </w:numPr>
        <w:pStyle w:val="Compact"/>
      </w:pPr>
      <w:r>
        <w:rPr>
          <w:bCs/>
          <w:b/>
        </w:rPr>
        <w:t xml:space="preserve">Seismic Resilience:</w:t>
      </w:r>
      <w:r>
        <w:t xml:space="preserve"> </w:t>
      </w:r>
      <w:r>
        <w:t xml:space="preserve">After studying Nepal's 2015 earthquake damage reports, I mastered flexible piping systems designed for 8.0+ Richter scale tremors, ensuring homes remain functional post-disaster – a critical need given Kathmandu's location on active fault lines.</w:t>
      </w:r>
    </w:p>
    <w:p>
      <w:pPr>
        <w:numPr>
          <w:ilvl w:val="0"/>
          <w:numId w:val="1001"/>
        </w:numPr>
        <w:pStyle w:val="Compact"/>
      </w:pPr>
      <w:r>
        <w:rPr>
          <w:bCs/>
          <w:b/>
        </w:rPr>
        <w:t xml:space="preserve">Waste Management Innovation:</w:t>
      </w:r>
      <w:r>
        <w:t xml:space="preserve"> </w:t>
      </w:r>
      <w:r>
        <w:t xml:space="preserve">Collaborating with local NGOs like Sajha Sewa, I developed community-scale biogas systems using kitchen waste drainage pipes, converting organic matter into clean energy while preventing sewage overflow in waterways.</w:t>
      </w:r>
    </w:p>
    <w:bookmarkEnd w:id="22"/>
    <w:bookmarkStart w:id="23" w:name="Xc4b03a6f7f3c9f69b112d84ceb04da0bbad0889"/>
    <w:p>
      <w:pPr>
        <w:pStyle w:val="Heading2"/>
      </w:pPr>
      <w:r>
        <w:t xml:space="preserve">Professional Philosophy and Ethical Commitment</w:t>
      </w:r>
    </w:p>
    <w:p>
      <w:pPr>
        <w:pStyle w:val="FirstParagraph"/>
      </w:pPr>
      <w:r>
        <w:t xml:space="preserve">To me, a Plumber in Nepal Kathmandu embodies the dual role of engineer and humanitarian. I reject the notion that plumbing is "just a job" – it is where infrastructure meets humanity. Every time I repair a broken tap in a low-income household, install water heaters for elderly residents, or train neighbors on leak detection during monsoon season, I am building community trust. My Statement of Purpose includes an ethical pledge: never to sell unnecessary parts at inflated prices (a common issue in Kathmandu's plumbing sector), always provide clear written estimates before work begins, and allocate 10% of my monthly income toward free plumbing repairs for vulnerable communities.</w:t>
      </w:r>
    </w:p>
    <w:bookmarkEnd w:id="23"/>
    <w:bookmarkStart w:id="24" w:name="X7defb1400874522cb5c282371d826a3a7b3f2e9"/>
    <w:p>
      <w:pPr>
        <w:pStyle w:val="Heading2"/>
      </w:pPr>
      <w:r>
        <w:t xml:space="preserve">Future Vision: From Technician to Industry Leader</w:t>
      </w:r>
    </w:p>
    <w:p>
      <w:pPr>
        <w:pStyle w:val="FirstParagraph"/>
      </w:pPr>
      <w:r>
        <w:t xml:space="preserve">My short-term goal (next 3 years) is to establish "Safal Jal" (meaning "Safe Water" in Nepali), a mobile plumbing service exclusively serving Kathmandu's underserved neighborhoods. This venture will employ women from marginalized communities as apprentices – addressing Nepal's gender gap in technical trades while creating economic opportunity. I've already secured preliminary support from the Kathmandu Metropolitan City for two community hubs near Thamel and Boudha, where residents can access free basic plumbing consultations.</w:t>
      </w:r>
    </w:p>
    <w:p>
      <w:pPr>
        <w:pStyle w:val="BodyText"/>
      </w:pPr>
      <w:r>
        <w:t xml:space="preserve">Long-term, I envision founding a Plumbing Training Academy in Lalitpur certified by Nepal's Department of Technical Education. The curriculum will merge practical skills with business management – teaching students how to navigate permits through Kathmandu's municipal system while maintaining ethical standards. My ultimate ambition is influencing policy: working with the Ministry of Physical Infrastructure to update Nepal's plumbing codes for climate resilience, ensuring every new building in Kathmandu meets earthquake-safe water standards by 2035.</w:t>
      </w:r>
    </w:p>
    <w:bookmarkEnd w:id="24"/>
    <w:bookmarkStart w:id="25" w:name="why-nepal-kathmandu-why-now"/>
    <w:p>
      <w:pPr>
        <w:pStyle w:val="Heading2"/>
      </w:pPr>
      <w:r>
        <w:t xml:space="preserve">Why Nepal Kathmandu? Why Now?</w:t>
      </w:r>
    </w:p>
    <w:p>
      <w:pPr>
        <w:pStyle w:val="FirstParagraph"/>
      </w:pPr>
      <w:r>
        <w:t xml:space="preserve">The timing for this professional commitment is critical. With Kathmandu projected to house 10 million residents by 2035 and current infrastructure serving only half that population, the demand for skilled Plumber professionals will surge exponentially. More importantly, Nepal's recent focus on Sustainable Development Goals (especially Target 6.1 on clean water) creates a national imperative for plumbing excellence – an opportunity I am eager to seize. In my Statement of Purpose, I declare that I won't just seek employment in Kathmandu; I will actively build the future of plumbing infrastructure here through innovation, ethics, and community partnership.</w:t>
      </w:r>
    </w:p>
    <w:bookmarkEnd w:id="25"/>
    <w:bookmarkStart w:id="26" w:name="conclusion-a-lifeline-through-pipes"/>
    <w:p>
      <w:pPr>
        <w:pStyle w:val="Heading2"/>
      </w:pPr>
      <w:r>
        <w:t xml:space="preserve">Conclusion: A Lifeline Through Pipes</w:t>
      </w:r>
    </w:p>
    <w:p>
      <w:pPr>
        <w:pStyle w:val="FirstParagraph"/>
      </w:pPr>
      <w:r>
        <w:t xml:space="preserve">To me, a Plumber is a guardian of public health. In Nepal Kathmandu, where water scarcity affects 40% of households (World Bank 2023) and sanitation-related diseases cause over 8,000 child deaths annually (Nepal Health Research Council), this role carries profound significance. My Statement of Purpose is not an application – it is a commitment to be counted among those who transform pipe repairs into community upliftment. I stand ready to bring my technical expertise, cultural understanding of Nepal Kathmandu's unique urban challenges, and unwavering ethical compass to every home, school, and healthcare facility that needs reliable water access. The day I fix a leak in a Kathmandu household isn't just about plumbing; it's about restoring dignity one pipe at a time.</w:t>
      </w:r>
    </w:p>
    <w:p>
      <w:pPr>
        <w:pStyle w:val="BodyText"/>
      </w:pPr>
      <w:r>
        <w:t xml:space="preserve">I respectfully request the opportunity to contribute my skills toward building Nepal Kathmandu's resilient water future as a certified Plumber, embodying the highest standards of service and innovation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ing Career in Nepal Kathmandu</dc:title>
  <dc:creator/>
  <dc:language>en</dc:language>
  <cp:keywords/>
  <dcterms:created xsi:type="dcterms:W3CDTF">2026-07-23T06:44:36Z</dcterms:created>
  <dcterms:modified xsi:type="dcterms:W3CDTF">2026-07-23T06:44:36Z</dcterms:modified>
</cp:coreProperties>
</file>

<file path=docProps/custom.xml><?xml version="1.0" encoding="utf-8"?>
<Properties xmlns="http://schemas.openxmlformats.org/officeDocument/2006/custom-properties" xmlns:vt="http://schemas.openxmlformats.org/officeDocument/2006/docPropsVTypes"/>
</file>